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w:t>
      </w:r>
      <w:r>
        <w:t xml:space="preserve"> </w:t>
      </w:r>
      <w:r>
        <w:t xml:space="preserve">Thailand</w:t>
      </w:r>
      <w:r>
        <w:t xml:space="preserve"> </w:t>
      </w:r>
      <w:r>
        <w:t xml:space="preserve">Bangkok</w:t>
      </w:r>
    </w:p>
    <w:bookmarkStart w:id="21" w:name="X6e51f8c4f0ac4e13d3917fe74908bcdf7d9c14d"/>
    <w:p>
      <w:pPr>
        <w:pStyle w:val="Heading1"/>
      </w:pPr>
      <w:r>
        <w:t xml:space="preserve">Internship Application Letter: Accounting Internship Opportunity in Thailand, Bangkok</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Hiring Manager</w:t>
      </w:r>
      <w:r>
        <w:br/>
      </w:r>
      <w:r>
        <w:t xml:space="preserve">[Company Name]</w:t>
      </w:r>
      <w:r>
        <w:br/>
      </w:r>
      <w:r>
        <w:t xml:space="preserve">[Company Address]</w:t>
      </w:r>
      <w:r>
        <w:br/>
      </w:r>
      <w:r>
        <w:t xml:space="preserve">Bangkok, Thailand</w:t>
      </w:r>
    </w:p>
    <w:bookmarkStart w:id="20" w:name="X9ab69407b29de39b9540a3e9a14709bf3dfed66"/>
    <w:p>
      <w:pPr>
        <w:pStyle w:val="Heading2"/>
      </w:pPr>
      <w:r>
        <w:t xml:space="preserve">Subject: Application for Accounting Internship Position – Passionate Candidate Eager to Contribute to Thailand’s Financial Hub</w:t>
      </w:r>
    </w:p>
    <w:p>
      <w:pPr>
        <w:pStyle w:val="FirstParagraph"/>
      </w:pPr>
      <w:r>
        <w:t xml:space="preserve">Dear Hiring Manager,</w:t>
      </w:r>
    </w:p>
    <w:p>
      <w:pPr>
        <w:pStyle w:val="BodyText"/>
      </w:pPr>
      <w:r>
        <w:t xml:space="preserve">I am writing with profound enthusiasm to express my sincere interest in the Accounting Internship position at [Company Name], as advertised on [Platform where ad was seen, e.g., LinkedIn, company website, ThaiJobPortal]. As a dedicated and detail-oriented accounting student currently pursuing my Bachelor of Commerce (Finance Specialization) at [Your University], I am deeply motivated to apply my academic foundation and burgeoning skills within the dynamic financial ecosystem of Thailand’s capital—Bangkok. This opportunity represents a pivotal step in my professional journey, aligning perfectly with my aspiration to become a skilled Accountant contributing to Thailand’s economic growth and global business integration.</w:t>
      </w:r>
    </w:p>
    <w:p>
      <w:pPr>
        <w:pStyle w:val="BodyText"/>
      </w:pPr>
      <w:r>
        <w:t xml:space="preserve">Bangkok stands as Southeast Asia’s premier financial and commercial hub, attracting multinational corporations and fostering a thriving local business environment. My decision to seek an internship specifically in Thailand Bangkok is driven by my fascination with the city’s unique blend of traditional Thai business ethos and modern international finance. I am eager to immerse myself in this vibrant setting, where accounting practices intersect with cultural nuances that shape financial reporting, tax compliance (including Thailand’s specific VAT regulations), and corporate governance. Understanding how Thai Accountants navigate both local standards like the Accounting Standard Board (ASB) guidelines and international frameworks such as IFRS is critical to my development, and I am keen to learn directly from professionals at [Company Name], a leader renowned for its commitment to financial excellence in Thailand.</w:t>
      </w:r>
    </w:p>
    <w:p>
      <w:pPr>
        <w:pStyle w:val="BodyText"/>
      </w:pPr>
      <w:r>
        <w:t xml:space="preserve">My academic coursework has provided me with a robust foundation relevant to this Internship Application Letter. I have excelled in courses including Advanced Financial Accounting, Cost Management Systems, Taxation Fundamentals (including Thai tax structures), and Corporate Finance. My practical experience includes:</w:t>
      </w:r>
    </w:p>
    <w:p>
      <w:pPr>
        <w:numPr>
          <w:ilvl w:val="0"/>
          <w:numId w:val="1001"/>
        </w:numPr>
        <w:pStyle w:val="Compact"/>
      </w:pPr>
      <w:r>
        <w:rPr>
          <w:bCs/>
          <w:b/>
        </w:rPr>
        <w:t xml:space="preserve">Financial Data Analysis Project:</w:t>
      </w:r>
      <w:r>
        <w:t xml:space="preserve"> </w:t>
      </w:r>
      <w:r>
        <w:t xml:space="preserve">Led a team analyzing financial statements for a local SME in Chiang Mai, identifying cost-saving opportunities that reduced operational expenses by 12%. This required meticulous attention to detail and proficiency in Excel (VLOOKUP, PivotTables, advanced formulas) – skills I am confident will be directly applicable to supporting your accounting team.</w:t>
      </w:r>
    </w:p>
    <w:p>
      <w:pPr>
        <w:numPr>
          <w:ilvl w:val="0"/>
          <w:numId w:val="1001"/>
        </w:numPr>
        <w:pStyle w:val="Compact"/>
      </w:pPr>
      <w:r>
        <w:rPr>
          <w:bCs/>
          <w:b/>
        </w:rPr>
        <w:t xml:space="preserve">Bookkeeping Volunteer Work:</w:t>
      </w:r>
      <w:r>
        <w:t xml:space="preserve"> </w:t>
      </w:r>
      <w:r>
        <w:t xml:space="preserve">Volunteered for a Bangkok-based non-profit organization focused on sustainable tourism. I managed monthly bookkeeping, reconciled bank statements against the general ledger, and prepared basic financial reports for donor compliance – directly honing my ability to maintain accurate records in a real-world context.</w:t>
      </w:r>
    </w:p>
    <w:p>
      <w:pPr>
        <w:numPr>
          <w:ilvl w:val="0"/>
          <w:numId w:val="1001"/>
        </w:numPr>
        <w:pStyle w:val="Compact"/>
      </w:pPr>
      <w:r>
        <w:rPr>
          <w:bCs/>
          <w:b/>
        </w:rPr>
        <w:t xml:space="preserve">Language Proficiency:</w:t>
      </w:r>
      <w:r>
        <w:t xml:space="preserve"> </w:t>
      </w:r>
      <w:r>
        <w:t xml:space="preserve">While fluent in English (IELTS 7.5), I am actively studying Thai language fundamentals through online courses to better integrate into the local business culture and communicate effectively with colleagues and clients within the Bangkok office environment. I understand that respect for cultural context is paramount in Thai professional settings.</w:t>
      </w:r>
    </w:p>
    <w:p>
      <w:pPr>
        <w:pStyle w:val="FirstParagraph"/>
      </w:pPr>
      <w:r>
        <w:t xml:space="preserve">I possess a strong aptitude for numerical analysis, a keen eye for accuracy, and proficiency in accounting software such as QuickBooks Online and SAP (through university training). More importantly, I am deeply committed to ethical financial practices – a principle central to the role of any Accountant in Thailand’s evolving regulatory landscape. I have closely followed Thailand’s recent initiatives like the Digital Tax System (DTS) rollout and the push for greater transparency, understanding that Accountants are key enablers of this progress.</w:t>
      </w:r>
    </w:p>
    <w:p>
      <w:pPr>
        <w:pStyle w:val="BodyText"/>
      </w:pPr>
      <w:r>
        <w:t xml:space="preserve">Why [Company Name]? I am inspired by your company’s reputation for fostering talent and contributing to Thailand’s economic development through sound financial management. Your recent work in [Mention a specific project, service, or value you admire – e.g., "streamlining cross-border tax compliance for ASEAN clients," "implementing sustainable finance practices," or "commitment to training local accounting talent"] resonates strongly with my own professional values. I am particularly eager to learn from your team about the practical application of Thai Accounting Standards in a multinational context and how your firm navigates the complexities of international business within Bangkok’s unique market.</w:t>
      </w:r>
    </w:p>
    <w:p>
      <w:pPr>
        <w:pStyle w:val="BodyText"/>
      </w:pPr>
      <w:r>
        <w:t xml:space="preserve">My time in Bangkok would not just be an academic exercise; it would be a genuine immersion into the heart of Southeast Asia’s financial activity. I am prepared to embrace the challenges and opportunities this location presents – from understanding local business hours and etiquette to adapting my work style within a culturally rich professional environment. As an intern, I am eager to contribute meaningfully by assisting with accounts payable/receivable processing, financial data entry, report compilation (monthly/quarterly), bank reconciliations, and supporting tax documentation preparation under the guidance of experienced Accountants. I am a quick learner who thrives on clear direction and is committed to exceeding expectations in every task.</w:t>
      </w:r>
    </w:p>
    <w:p>
      <w:pPr>
        <w:pStyle w:val="BodyText"/>
      </w:pPr>
      <w:r>
        <w:t xml:space="preserve">Furthermore, I possess a proactive attitude and strong interpersonal skills. I understand that effective communication – both written and verbal – is essential for any Accountant, especially when collaborating across departments or with clients from diverse backgrounds within the Bangkok business community. My ability to work diligently in a team setting, respect hierarchical structures common in Thai workplaces while also contributing ideas respectfully, and maintain professionalism under deadlines will allow me to integrate smoothly into your office culture.</w:t>
      </w:r>
    </w:p>
    <w:p>
      <w:pPr>
        <w:pStyle w:val="BodyText"/>
      </w:pPr>
      <w:r>
        <w:t xml:space="preserve">Thank you for considering my application for the Accounting Internship at [Company Name] in Bangkok. I am incredibly excited about the prospect of contributing my skills to your team while learning from Thailand’s leading financial professionals. My resume, attached for your review, provides further detail on my qualifications and experiences. I am available for an interview at your earliest convenience and can be reached via email at [Your Email Address] or phone at [Your Phone Number].</w:t>
      </w:r>
    </w:p>
    <w:p>
      <w:pPr>
        <w:pStyle w:val="BodyText"/>
      </w:pPr>
      <w:r>
        <w:t xml:space="preserve">I am eager to bring my dedication, fresh perspective, and enthusiasm to support the accounting functions of [Company Name] within Thailand Bangkok’s vibrant economic landscape. I look forward to the possibility of discussing how my background aligns with your needs and contributing positively as an intern in your esteemed organization.</w:t>
      </w:r>
    </w:p>
    <w:p>
      <w:pPr>
        <w:pStyle w:val="BodyText"/>
      </w:pPr>
      <w:r>
        <w:t xml:space="preserve">Sincerely,</w:t>
      </w:r>
    </w:p>
    <w:p>
      <w:pPr>
        <w:pStyle w:val="BodyText"/>
      </w:pPr>
      <w:r>
        <w:t xml:space="preserve">[Your Full Name]</w:t>
      </w:r>
    </w:p>
    <w:p>
      <w:pPr>
        <w:pStyle w:val="BodyText"/>
      </w:pPr>
      <w:r>
        <w:t xml:space="preserve">[Your Student ID/University Registration Number, if applicable]</w:t>
      </w:r>
    </w:p>
    <w:p>
      <w:pPr>
        <w:pStyle w:val="BodyText"/>
      </w:pPr>
      <w:r>
        <w:t xml:space="preserve">[Your University Name], Bangkok Campus</w:t>
      </w:r>
    </w:p>
    <w:p>
      <w:pPr>
        <w:pStyle w:val="BodyText"/>
      </w:pPr>
      <w:r>
        <w:t xml:space="preserve">Word Count: 84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countant Position - Thailand Bangkok</dc:title>
  <dc:creator/>
  <dc:language>en</dc:language>
  <cp:keywords/>
  <dcterms:created xsi:type="dcterms:W3CDTF">2025-12-11T06:53:55Z</dcterms:created>
  <dcterms:modified xsi:type="dcterms:W3CDTF">2025-12-11T06:53:55Z</dcterms:modified>
</cp:coreProperties>
</file>

<file path=docProps/custom.xml><?xml version="1.0" encoding="utf-8"?>
<Properties xmlns="http://schemas.openxmlformats.org/officeDocument/2006/custom-properties" xmlns:vt="http://schemas.openxmlformats.org/officeDocument/2006/docPropsVTypes"/>
</file>